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5E1119" w:rsidP="005E1119">
      <w:pPr>
        <w:jc w:val="center"/>
      </w:pPr>
      <w:r>
        <w:t xml:space="preserve">2014-2015 BATCH </w:t>
      </w:r>
      <w:proofErr w:type="gramStart"/>
      <w:r>
        <w:t>LIST</w:t>
      </w:r>
      <w:proofErr w:type="gramEnd"/>
    </w:p>
    <w:tbl>
      <w:tblPr>
        <w:tblW w:w="4460" w:type="dxa"/>
        <w:tblInd w:w="95" w:type="dxa"/>
        <w:tblLook w:val="04A0"/>
      </w:tblPr>
      <w:tblGrid>
        <w:gridCol w:w="1056"/>
        <w:gridCol w:w="3520"/>
      </w:tblGrid>
      <w:tr w:rsidR="005E1119" w:rsidRPr="005E1119" w:rsidTr="005E1119">
        <w:trPr>
          <w:trHeight w:val="315"/>
        </w:trPr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oll.No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3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sz w:val="24"/>
                <w:szCs w:val="24"/>
              </w:rPr>
              <w:t>Name of the Student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.Sadhan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.Sheetal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and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bu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ran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j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xm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ddy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 V Rama Krishna Reddy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.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yotn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Deepik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Neelim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Prasanth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.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vindr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ran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Sankrityanan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Sr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dh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Suresh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ush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ddy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vy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g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jay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j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vallik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veen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rany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 Sri Naga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iran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2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mabindu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.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shavardhan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.Kanak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g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.Lakshm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hargav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6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.Lakshm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nkat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ogn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7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.V.Him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vi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hith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9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 Naga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las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 Sri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dy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.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vy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ee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.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dhur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Prasanth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4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Tirumal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inash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rram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eve Alfred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khilkanth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6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.Soujany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7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 D S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war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38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 N V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nav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9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hith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 Sri Krishna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 V S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kshayan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2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.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dm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y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3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.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shmit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4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Akhil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dy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Chandin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6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Dileep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kravarth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7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G.V.Sr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j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8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Geethik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9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Jyothsn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Nithy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yank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Rushit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dm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3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Sunilkanth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epik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5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nesh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6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wath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y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7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 Y S L N V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ruthavall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8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Bab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dh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9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Jyothsn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havan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Meghan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kshm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Nag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thish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2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Nandith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3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Ram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vi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Swarn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itra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5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dir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han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6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D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bed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han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ran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7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.Sa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8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 S V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ohar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9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 V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nandin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Jayasury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Lakshm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sann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2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P.Santhosh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3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Praveen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4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Sa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hil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Sandeep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6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Sheeb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han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uth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7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Tejasw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78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Venkat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sann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9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hith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p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ee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.Sr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vy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2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ZWANA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3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mpul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vy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4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.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uly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dh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5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Apoorv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6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Venkat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ivall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vy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ujan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7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msu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uh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8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K Ahmed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hiddin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9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K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hm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veen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0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.Jayasr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1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.Ravi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iran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2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ornim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3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 V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gannadh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ju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4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g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havan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5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manvitha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6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Gayathr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7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Navya</w:t>
            </w:r>
            <w:proofErr w:type="spellEnd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ri</w:t>
            </w:r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8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Vasanthi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9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Y Kumar </w:t>
            </w: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wdary</w:t>
            </w:r>
            <w:proofErr w:type="spellEnd"/>
          </w:p>
        </w:tc>
      </w:tr>
      <w:tr w:rsidR="005E1119" w:rsidRPr="005E1119" w:rsidTr="005E1119">
        <w:trPr>
          <w:trHeight w:val="315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E111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1119" w:rsidRPr="005E1119" w:rsidRDefault="005E1119" w:rsidP="005E11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5E11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.Susowmya</w:t>
            </w:r>
            <w:proofErr w:type="spellEnd"/>
          </w:p>
        </w:tc>
      </w:tr>
    </w:tbl>
    <w:p w:rsidR="005E1119" w:rsidRDefault="005E1119" w:rsidP="005E1119"/>
    <w:sectPr w:rsidR="005E11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rQwMTM0NDe0MDc0N7NQ0lEKTi0uzszPAykwrAUAYIc1DywAAAA="/>
  </w:docVars>
  <w:rsids>
    <w:rsidRoot w:val="005E1119"/>
    <w:rsid w:val="005E11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087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85</Words>
  <Characters>1626</Characters>
  <Application>Microsoft Office Word</Application>
  <DocSecurity>0</DocSecurity>
  <Lines>13</Lines>
  <Paragraphs>3</Paragraphs>
  <ScaleCrop>false</ScaleCrop>
  <Company/>
  <LinksUpToDate>false</LinksUpToDate>
  <CharactersWithSpaces>19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ss</cp:lastModifiedBy>
  <cp:revision>2</cp:revision>
  <dcterms:created xsi:type="dcterms:W3CDTF">2020-04-20T08:48:00Z</dcterms:created>
  <dcterms:modified xsi:type="dcterms:W3CDTF">2020-04-20T08:51:00Z</dcterms:modified>
</cp:coreProperties>
</file>